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A3C78" w14:textId="77777777" w:rsidR="007B5D53" w:rsidRPr="007B5D53" w:rsidRDefault="007B5D53" w:rsidP="007B5D53">
      <w:pPr>
        <w:outlineLvl w:val="2"/>
        <w:rPr>
          <w:rFonts w:eastAsia="Times New Roman"/>
          <w:b/>
          <w:bCs/>
          <w:sz w:val="26"/>
          <w:szCs w:val="26"/>
          <w:lang w:eastAsia="uk-UA"/>
        </w:rPr>
      </w:pPr>
      <w:r w:rsidRPr="007B5D53">
        <w:rPr>
          <w:rFonts w:eastAsia="Times New Roman"/>
          <w:b/>
          <w:bCs/>
          <w:sz w:val="26"/>
          <w:szCs w:val="26"/>
          <w:lang w:eastAsia="uk-UA"/>
        </w:rPr>
        <w:t xml:space="preserve">Crime Statistics: </w:t>
      </w:r>
    </w:p>
    <w:p w14:paraId="4FEEA2A2" w14:textId="77777777" w:rsidR="007B5D53" w:rsidRPr="007B5D53" w:rsidRDefault="007B5D53" w:rsidP="007B5D53">
      <w:pPr>
        <w:outlineLvl w:val="2"/>
        <w:rPr>
          <w:rFonts w:eastAsia="Times New Roman"/>
          <w:lang w:eastAsia="uk-UA"/>
        </w:rPr>
      </w:pPr>
      <w:r w:rsidRPr="007B5D53">
        <w:rPr>
          <w:rFonts w:eastAsia="Times New Roman"/>
          <w:lang w:eastAsia="uk-UA"/>
        </w:rPr>
        <w:t>The statistical summary of crimes for this College over the past three calendar years follows:</w:t>
      </w:r>
    </w:p>
    <w:tbl>
      <w:tblPr>
        <w:tblStyle w:val="TableGrid"/>
        <w:tblW w:w="10329" w:type="dxa"/>
        <w:tblLook w:val="04A0" w:firstRow="1" w:lastRow="0" w:firstColumn="1" w:lastColumn="0" w:noHBand="0" w:noVBand="1"/>
      </w:tblPr>
      <w:tblGrid>
        <w:gridCol w:w="3122"/>
        <w:gridCol w:w="795"/>
        <w:gridCol w:w="795"/>
        <w:gridCol w:w="795"/>
        <w:gridCol w:w="795"/>
        <w:gridCol w:w="795"/>
        <w:gridCol w:w="795"/>
        <w:gridCol w:w="795"/>
        <w:gridCol w:w="795"/>
        <w:gridCol w:w="847"/>
      </w:tblGrid>
      <w:tr w:rsidR="007B5D53" w:rsidRPr="007B5D53" w14:paraId="0AAB1B46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10E1EEEE" w14:textId="57F0F0A0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St. Luke’s College on Nursing</w:t>
            </w:r>
            <w:r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 xml:space="preserve"> (2019-2022)</w:t>
            </w:r>
          </w:p>
        </w:tc>
        <w:tc>
          <w:tcPr>
            <w:tcW w:w="2385" w:type="dxa"/>
            <w:gridSpan w:val="3"/>
            <w:noWrap/>
            <w:hideMark/>
          </w:tcPr>
          <w:p w14:paraId="4697DE4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On-Campus</w:t>
            </w:r>
          </w:p>
        </w:tc>
        <w:tc>
          <w:tcPr>
            <w:tcW w:w="2385" w:type="dxa"/>
            <w:gridSpan w:val="3"/>
            <w:noWrap/>
            <w:hideMark/>
          </w:tcPr>
          <w:p w14:paraId="4B371E03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Non-Campus</w:t>
            </w:r>
          </w:p>
        </w:tc>
        <w:tc>
          <w:tcPr>
            <w:tcW w:w="2437" w:type="dxa"/>
            <w:gridSpan w:val="3"/>
            <w:noWrap/>
            <w:hideMark/>
          </w:tcPr>
          <w:p w14:paraId="1C87393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Public Property</w:t>
            </w:r>
          </w:p>
        </w:tc>
      </w:tr>
      <w:tr w:rsidR="007B5D53" w:rsidRPr="007B5D53" w14:paraId="4B4F0AAA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6141FE8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000000" w:themeColor="text1"/>
                <w:sz w:val="26"/>
                <w:szCs w:val="26"/>
                <w:lang w:eastAsia="uk-UA"/>
              </w:rPr>
              <w:t>Crime</w:t>
            </w:r>
          </w:p>
        </w:tc>
        <w:tc>
          <w:tcPr>
            <w:tcW w:w="795" w:type="dxa"/>
            <w:noWrap/>
            <w:hideMark/>
          </w:tcPr>
          <w:p w14:paraId="3BCF7B48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2021</w:t>
            </w:r>
          </w:p>
        </w:tc>
        <w:tc>
          <w:tcPr>
            <w:tcW w:w="795" w:type="dxa"/>
            <w:noWrap/>
            <w:hideMark/>
          </w:tcPr>
          <w:p w14:paraId="21B95000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2020</w:t>
            </w:r>
          </w:p>
        </w:tc>
        <w:tc>
          <w:tcPr>
            <w:tcW w:w="795" w:type="dxa"/>
            <w:noWrap/>
            <w:hideMark/>
          </w:tcPr>
          <w:p w14:paraId="5D3ED77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2019</w:t>
            </w:r>
          </w:p>
        </w:tc>
        <w:tc>
          <w:tcPr>
            <w:tcW w:w="795" w:type="dxa"/>
            <w:noWrap/>
            <w:hideMark/>
          </w:tcPr>
          <w:p w14:paraId="4EDD6E7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2021</w:t>
            </w:r>
          </w:p>
        </w:tc>
        <w:tc>
          <w:tcPr>
            <w:tcW w:w="795" w:type="dxa"/>
            <w:noWrap/>
            <w:hideMark/>
          </w:tcPr>
          <w:p w14:paraId="1FE38A79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2020</w:t>
            </w:r>
          </w:p>
        </w:tc>
        <w:tc>
          <w:tcPr>
            <w:tcW w:w="795" w:type="dxa"/>
            <w:noWrap/>
            <w:hideMark/>
          </w:tcPr>
          <w:p w14:paraId="7744031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2019</w:t>
            </w:r>
          </w:p>
        </w:tc>
        <w:tc>
          <w:tcPr>
            <w:tcW w:w="795" w:type="dxa"/>
            <w:noWrap/>
            <w:hideMark/>
          </w:tcPr>
          <w:p w14:paraId="07389AD3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2021</w:t>
            </w:r>
          </w:p>
        </w:tc>
        <w:tc>
          <w:tcPr>
            <w:tcW w:w="795" w:type="dxa"/>
            <w:noWrap/>
            <w:hideMark/>
          </w:tcPr>
          <w:p w14:paraId="21984D1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2020</w:t>
            </w:r>
          </w:p>
        </w:tc>
        <w:tc>
          <w:tcPr>
            <w:tcW w:w="847" w:type="dxa"/>
            <w:noWrap/>
            <w:hideMark/>
          </w:tcPr>
          <w:p w14:paraId="6AD3682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2019</w:t>
            </w:r>
          </w:p>
        </w:tc>
      </w:tr>
      <w:tr w:rsidR="007B5D53" w:rsidRPr="007B5D53" w14:paraId="0ADB4F30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3258F0A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Murder/Non-Negligent</w:t>
            </w:r>
          </w:p>
        </w:tc>
        <w:tc>
          <w:tcPr>
            <w:tcW w:w="795" w:type="dxa"/>
            <w:vMerge w:val="restart"/>
            <w:noWrap/>
            <w:hideMark/>
          </w:tcPr>
          <w:p w14:paraId="191508C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vMerge w:val="restart"/>
            <w:noWrap/>
            <w:hideMark/>
          </w:tcPr>
          <w:p w14:paraId="56FF0A38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vMerge w:val="restart"/>
            <w:noWrap/>
            <w:hideMark/>
          </w:tcPr>
          <w:p w14:paraId="1137E23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vMerge w:val="restart"/>
            <w:noWrap/>
            <w:hideMark/>
          </w:tcPr>
          <w:p w14:paraId="27EDD94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vMerge w:val="restart"/>
            <w:noWrap/>
            <w:hideMark/>
          </w:tcPr>
          <w:p w14:paraId="6AB46FD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vMerge w:val="restart"/>
            <w:noWrap/>
            <w:hideMark/>
          </w:tcPr>
          <w:p w14:paraId="2732C9F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vMerge w:val="restart"/>
            <w:noWrap/>
            <w:hideMark/>
          </w:tcPr>
          <w:p w14:paraId="627BF508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vMerge w:val="restart"/>
            <w:noWrap/>
            <w:hideMark/>
          </w:tcPr>
          <w:p w14:paraId="487412F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vMerge w:val="restart"/>
            <w:noWrap/>
            <w:hideMark/>
          </w:tcPr>
          <w:p w14:paraId="2809610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78C28402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1A79A68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Manslaughter</w:t>
            </w:r>
          </w:p>
        </w:tc>
        <w:tc>
          <w:tcPr>
            <w:tcW w:w="795" w:type="dxa"/>
            <w:vMerge/>
            <w:hideMark/>
          </w:tcPr>
          <w:p w14:paraId="47F6447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</w:p>
        </w:tc>
        <w:tc>
          <w:tcPr>
            <w:tcW w:w="795" w:type="dxa"/>
            <w:vMerge/>
            <w:hideMark/>
          </w:tcPr>
          <w:p w14:paraId="4DAD3E4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</w:p>
        </w:tc>
        <w:tc>
          <w:tcPr>
            <w:tcW w:w="795" w:type="dxa"/>
            <w:vMerge/>
            <w:hideMark/>
          </w:tcPr>
          <w:p w14:paraId="0A3B1AB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</w:p>
        </w:tc>
        <w:tc>
          <w:tcPr>
            <w:tcW w:w="795" w:type="dxa"/>
            <w:vMerge/>
            <w:hideMark/>
          </w:tcPr>
          <w:p w14:paraId="187C87B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</w:p>
        </w:tc>
        <w:tc>
          <w:tcPr>
            <w:tcW w:w="795" w:type="dxa"/>
            <w:vMerge/>
            <w:hideMark/>
          </w:tcPr>
          <w:p w14:paraId="7C6E676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</w:p>
        </w:tc>
        <w:tc>
          <w:tcPr>
            <w:tcW w:w="795" w:type="dxa"/>
            <w:vMerge/>
            <w:hideMark/>
          </w:tcPr>
          <w:p w14:paraId="32815C38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</w:p>
        </w:tc>
        <w:tc>
          <w:tcPr>
            <w:tcW w:w="795" w:type="dxa"/>
            <w:vMerge/>
            <w:hideMark/>
          </w:tcPr>
          <w:p w14:paraId="27BB919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</w:p>
        </w:tc>
        <w:tc>
          <w:tcPr>
            <w:tcW w:w="795" w:type="dxa"/>
            <w:vMerge/>
            <w:hideMark/>
          </w:tcPr>
          <w:p w14:paraId="61CDC92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</w:p>
        </w:tc>
        <w:tc>
          <w:tcPr>
            <w:tcW w:w="847" w:type="dxa"/>
            <w:vMerge/>
            <w:hideMark/>
          </w:tcPr>
          <w:p w14:paraId="2EAB32A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</w:p>
        </w:tc>
      </w:tr>
      <w:tr w:rsidR="007B5D53" w:rsidRPr="007B5D53" w14:paraId="1A1DBB0B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594F370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Manslaughter by Negligence</w:t>
            </w:r>
          </w:p>
        </w:tc>
        <w:tc>
          <w:tcPr>
            <w:tcW w:w="795" w:type="dxa"/>
            <w:noWrap/>
            <w:hideMark/>
          </w:tcPr>
          <w:p w14:paraId="4EFF4D4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344840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68A7F5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A45567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1143110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EAAEE01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E79893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792A555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6FDD5BF5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1ECF3260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019D6459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Rape</w:t>
            </w:r>
          </w:p>
        </w:tc>
        <w:tc>
          <w:tcPr>
            <w:tcW w:w="795" w:type="dxa"/>
            <w:noWrap/>
            <w:hideMark/>
          </w:tcPr>
          <w:p w14:paraId="0E1F6B8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66CA83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17DC4E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0F759D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C3F30A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F3A477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9D3980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557CEC5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3482F3C9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2CB2E3EF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0DCC43E0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Fondling</w:t>
            </w:r>
          </w:p>
        </w:tc>
        <w:tc>
          <w:tcPr>
            <w:tcW w:w="795" w:type="dxa"/>
            <w:noWrap/>
            <w:hideMark/>
          </w:tcPr>
          <w:p w14:paraId="7054A849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AC8F665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AA186E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1C0989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4AAC8C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6E6225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5C00A1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35108A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26C69E4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541AE508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65DF0F01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Statutory Rape</w:t>
            </w:r>
          </w:p>
        </w:tc>
        <w:tc>
          <w:tcPr>
            <w:tcW w:w="795" w:type="dxa"/>
            <w:noWrap/>
            <w:hideMark/>
          </w:tcPr>
          <w:p w14:paraId="394F88A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B397E93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7B9B16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9D8B59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9BBE3A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81A8B6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D623480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5B84DCA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1312D24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0F2B0D85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26D156E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Incest</w:t>
            </w:r>
          </w:p>
        </w:tc>
        <w:tc>
          <w:tcPr>
            <w:tcW w:w="795" w:type="dxa"/>
            <w:noWrap/>
            <w:hideMark/>
          </w:tcPr>
          <w:p w14:paraId="48006E9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53A0061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D16EC7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37A3C9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374336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BE473C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63B2550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6133D7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5B2AAC91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1CA14FE9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01B26EC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Aggravated Assault</w:t>
            </w:r>
          </w:p>
        </w:tc>
        <w:tc>
          <w:tcPr>
            <w:tcW w:w="795" w:type="dxa"/>
            <w:noWrap/>
            <w:hideMark/>
          </w:tcPr>
          <w:p w14:paraId="35516CE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FCB2613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F8056B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98B333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C39DB7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2A54D8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A9B2FA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E7FA85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126A8C9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1ED89705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73834E3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Burglary</w:t>
            </w:r>
          </w:p>
        </w:tc>
        <w:tc>
          <w:tcPr>
            <w:tcW w:w="795" w:type="dxa"/>
            <w:noWrap/>
            <w:hideMark/>
          </w:tcPr>
          <w:p w14:paraId="0F5BC8F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F39FF8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F0DB12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B529C8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B4AF1A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524957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787BAB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D13FF2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2330B691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14C9BEDE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7626531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Robbery</w:t>
            </w:r>
          </w:p>
        </w:tc>
        <w:tc>
          <w:tcPr>
            <w:tcW w:w="795" w:type="dxa"/>
            <w:noWrap/>
            <w:hideMark/>
          </w:tcPr>
          <w:p w14:paraId="374E5CA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5444DDE9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10227C8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ABD125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274DEE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899362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8BEC93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5A39F70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7CC7B723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60D59376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1AABF59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Motor Vehicle Theft</w:t>
            </w:r>
          </w:p>
        </w:tc>
        <w:tc>
          <w:tcPr>
            <w:tcW w:w="795" w:type="dxa"/>
            <w:noWrap/>
            <w:hideMark/>
          </w:tcPr>
          <w:p w14:paraId="51F9320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0018C7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6767B1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A5DBEC1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96BED4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C7B47C3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07CE4D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2652178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6CC1C5F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40408D74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7C870F2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Arson</w:t>
            </w:r>
          </w:p>
        </w:tc>
        <w:tc>
          <w:tcPr>
            <w:tcW w:w="795" w:type="dxa"/>
            <w:noWrap/>
            <w:hideMark/>
          </w:tcPr>
          <w:p w14:paraId="645E0E1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7501D38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77DA70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A7DFF3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EB530A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8197088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2FEEBD8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8AAA08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54DD137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5ADAC2AB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077F711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Arrest - Liquor Law Violation</w:t>
            </w:r>
          </w:p>
        </w:tc>
        <w:tc>
          <w:tcPr>
            <w:tcW w:w="795" w:type="dxa"/>
            <w:noWrap/>
            <w:hideMark/>
          </w:tcPr>
          <w:p w14:paraId="3F221995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A3C32A3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26F51F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53A80D6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117FE3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0815CB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DCF1B1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D4E50A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50795C6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50943B76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156AFF81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Arrest - Drug Abuse Violation</w:t>
            </w:r>
          </w:p>
        </w:tc>
        <w:tc>
          <w:tcPr>
            <w:tcW w:w="795" w:type="dxa"/>
            <w:noWrap/>
            <w:hideMark/>
          </w:tcPr>
          <w:p w14:paraId="44D8A21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5D06A2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7866EA1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B4F035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140B758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AC6530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56D20B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68DFF2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708244B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77EA6C45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61BA033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Arrest - Weapon Violation</w:t>
            </w:r>
          </w:p>
        </w:tc>
        <w:tc>
          <w:tcPr>
            <w:tcW w:w="795" w:type="dxa"/>
            <w:noWrap/>
            <w:hideMark/>
          </w:tcPr>
          <w:p w14:paraId="381B5883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C1F5E2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A6BB95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1B2EB4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7F9732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7C3E0B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090776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141FA6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5B30BDB3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004440FE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77487C1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Disciplinary Referral - Liquor Law Violation</w:t>
            </w:r>
          </w:p>
        </w:tc>
        <w:tc>
          <w:tcPr>
            <w:tcW w:w="795" w:type="dxa"/>
            <w:noWrap/>
            <w:hideMark/>
          </w:tcPr>
          <w:p w14:paraId="32CE57D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10D0EA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5CF7E8F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DB0624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2B834B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FCBE770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5C7A970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601554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5C31DEF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4B7A2124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557E02C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Disciplinary Referral - Drug Abuse Violation</w:t>
            </w:r>
          </w:p>
        </w:tc>
        <w:tc>
          <w:tcPr>
            <w:tcW w:w="795" w:type="dxa"/>
            <w:noWrap/>
            <w:hideMark/>
          </w:tcPr>
          <w:p w14:paraId="5E3D501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136EC6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31922E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565C19B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6540EC6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1C794B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0A17265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CAE69D5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3A1ED26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14672458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2756419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Disciplinary Referral - Weapon Violation</w:t>
            </w:r>
          </w:p>
        </w:tc>
        <w:tc>
          <w:tcPr>
            <w:tcW w:w="795" w:type="dxa"/>
            <w:noWrap/>
            <w:hideMark/>
          </w:tcPr>
          <w:p w14:paraId="331FEE3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B028713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5B04CE99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276B698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F47DE73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32DDDF0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1A7F2E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31ED3B9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00AD5373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744C7D27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53E9F4F9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Domestic Violence</w:t>
            </w:r>
          </w:p>
        </w:tc>
        <w:tc>
          <w:tcPr>
            <w:tcW w:w="795" w:type="dxa"/>
            <w:noWrap/>
            <w:hideMark/>
          </w:tcPr>
          <w:p w14:paraId="5167D1D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6EA952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069B84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2CFB9A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6126CD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BE7971A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E9CB675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D1083A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0D96FBF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555A9870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356A463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Dating Violence</w:t>
            </w:r>
          </w:p>
        </w:tc>
        <w:tc>
          <w:tcPr>
            <w:tcW w:w="795" w:type="dxa"/>
            <w:noWrap/>
            <w:hideMark/>
          </w:tcPr>
          <w:p w14:paraId="491582C7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5946E65B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00017A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6E97953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48453ADF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22F064A4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B51A311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05E9CBE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7540E33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  <w:tr w:rsidR="007B5D53" w:rsidRPr="007B5D53" w14:paraId="544E3B6B" w14:textId="77777777" w:rsidTr="00C06E84">
        <w:trPr>
          <w:trHeight w:val="360"/>
        </w:trPr>
        <w:tc>
          <w:tcPr>
            <w:tcW w:w="3122" w:type="dxa"/>
            <w:noWrap/>
            <w:hideMark/>
          </w:tcPr>
          <w:p w14:paraId="0F96F581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color w:val="4472C4" w:themeColor="accent1"/>
                <w:sz w:val="26"/>
                <w:szCs w:val="26"/>
                <w:lang w:eastAsia="uk-UA"/>
              </w:rPr>
              <w:t>Stalking</w:t>
            </w:r>
          </w:p>
        </w:tc>
        <w:tc>
          <w:tcPr>
            <w:tcW w:w="795" w:type="dxa"/>
            <w:noWrap/>
            <w:hideMark/>
          </w:tcPr>
          <w:p w14:paraId="2D551029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359B482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36EC13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1</w:t>
            </w:r>
          </w:p>
        </w:tc>
        <w:tc>
          <w:tcPr>
            <w:tcW w:w="795" w:type="dxa"/>
            <w:noWrap/>
            <w:hideMark/>
          </w:tcPr>
          <w:p w14:paraId="1AF7E4C1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330F7E4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746D4708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F4AEFCD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8DE428C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  <w:tc>
          <w:tcPr>
            <w:tcW w:w="847" w:type="dxa"/>
            <w:noWrap/>
            <w:hideMark/>
          </w:tcPr>
          <w:p w14:paraId="21ABBBBE" w14:textId="77777777" w:rsidR="007B5D53" w:rsidRPr="007B5D53" w:rsidRDefault="007B5D53" w:rsidP="007B5D53">
            <w:pPr>
              <w:outlineLvl w:val="2"/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</w:pPr>
            <w:r w:rsidRPr="007B5D53">
              <w:rPr>
                <w:rFonts w:ascii="Arial" w:hAnsi="Arial" w:cs="Arial"/>
                <w:b/>
                <w:bCs/>
                <w:sz w:val="26"/>
                <w:szCs w:val="26"/>
                <w:lang w:eastAsia="uk-UA"/>
              </w:rPr>
              <w:t>0</w:t>
            </w:r>
          </w:p>
        </w:tc>
      </w:tr>
    </w:tbl>
    <w:p w14:paraId="78BE0421" w14:textId="77777777" w:rsidR="001106E2" w:rsidRPr="001106E2" w:rsidRDefault="001106E2" w:rsidP="001106E2">
      <w:pPr>
        <w:spacing w:after="150"/>
        <w:rPr>
          <w:rFonts w:ascii="Lato" w:eastAsia="Times New Roman" w:hAnsi="Lato"/>
          <w:color w:val="FF0000"/>
          <w:sz w:val="23"/>
          <w:szCs w:val="23"/>
        </w:rPr>
      </w:pPr>
    </w:p>
    <w:sectPr w:rsidR="001106E2" w:rsidRPr="001106E2" w:rsidSect="001106E2">
      <w:pgSz w:w="12240" w:h="15840"/>
      <w:pgMar w:top="1440" w:right="144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B0604020202020204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C782C"/>
    <w:multiLevelType w:val="multilevel"/>
    <w:tmpl w:val="6BE6EE4E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/>
        <w:sz w:val="20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/>
      </w:rPr>
    </w:lvl>
  </w:abstractNum>
  <w:abstractNum w:abstractNumId="1" w15:restartNumberingAfterBreak="0">
    <w:nsid w:val="43686101"/>
    <w:multiLevelType w:val="multilevel"/>
    <w:tmpl w:val="14B85066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/>
        <w:sz w:val="20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/>
      </w:rPr>
    </w:lvl>
  </w:abstractNum>
  <w:num w:numId="1" w16cid:durableId="1923562518">
    <w:abstractNumId w:val="1"/>
  </w:num>
  <w:num w:numId="2" w16cid:durableId="74328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DOzMDYxNLQ0MTFT0lEKTi0uzszPAykwrAUASapIMywAAAA="/>
  </w:docVars>
  <w:rsids>
    <w:rsidRoot w:val="00531CED"/>
    <w:rsid w:val="00000945"/>
    <w:rsid w:val="00001A1E"/>
    <w:rsid w:val="0000234B"/>
    <w:rsid w:val="0000361F"/>
    <w:rsid w:val="00010172"/>
    <w:rsid w:val="000156F4"/>
    <w:rsid w:val="0002080C"/>
    <w:rsid w:val="000218E3"/>
    <w:rsid w:val="000228D9"/>
    <w:rsid w:val="00026AD4"/>
    <w:rsid w:val="0002718E"/>
    <w:rsid w:val="000319E8"/>
    <w:rsid w:val="00033B55"/>
    <w:rsid w:val="0003449B"/>
    <w:rsid w:val="000407FC"/>
    <w:rsid w:val="00041496"/>
    <w:rsid w:val="00041896"/>
    <w:rsid w:val="0004223D"/>
    <w:rsid w:val="000447C6"/>
    <w:rsid w:val="00047E53"/>
    <w:rsid w:val="0005215E"/>
    <w:rsid w:val="00052407"/>
    <w:rsid w:val="0005344B"/>
    <w:rsid w:val="00053F3F"/>
    <w:rsid w:val="00056119"/>
    <w:rsid w:val="00060FF1"/>
    <w:rsid w:val="000621EB"/>
    <w:rsid w:val="0006296B"/>
    <w:rsid w:val="00063343"/>
    <w:rsid w:val="000650B1"/>
    <w:rsid w:val="000652FA"/>
    <w:rsid w:val="00066D55"/>
    <w:rsid w:val="00067696"/>
    <w:rsid w:val="000715B9"/>
    <w:rsid w:val="00072DE0"/>
    <w:rsid w:val="00073314"/>
    <w:rsid w:val="00074371"/>
    <w:rsid w:val="00074F23"/>
    <w:rsid w:val="000751D5"/>
    <w:rsid w:val="000763EC"/>
    <w:rsid w:val="00080CA5"/>
    <w:rsid w:val="00080ED2"/>
    <w:rsid w:val="000864C1"/>
    <w:rsid w:val="00086B5D"/>
    <w:rsid w:val="00091518"/>
    <w:rsid w:val="00094AEC"/>
    <w:rsid w:val="0009500F"/>
    <w:rsid w:val="00095AB5"/>
    <w:rsid w:val="00096328"/>
    <w:rsid w:val="00096AE9"/>
    <w:rsid w:val="00096C8F"/>
    <w:rsid w:val="00097167"/>
    <w:rsid w:val="000A06EA"/>
    <w:rsid w:val="000A17A4"/>
    <w:rsid w:val="000A2216"/>
    <w:rsid w:val="000A3716"/>
    <w:rsid w:val="000A4AE5"/>
    <w:rsid w:val="000A542F"/>
    <w:rsid w:val="000A5913"/>
    <w:rsid w:val="000A66B8"/>
    <w:rsid w:val="000A6FD4"/>
    <w:rsid w:val="000B0AE7"/>
    <w:rsid w:val="000B1A54"/>
    <w:rsid w:val="000B3B0B"/>
    <w:rsid w:val="000B6962"/>
    <w:rsid w:val="000B729B"/>
    <w:rsid w:val="000B7909"/>
    <w:rsid w:val="000B79A5"/>
    <w:rsid w:val="000B7A35"/>
    <w:rsid w:val="000C02E4"/>
    <w:rsid w:val="000C07F8"/>
    <w:rsid w:val="000C3294"/>
    <w:rsid w:val="000C3807"/>
    <w:rsid w:val="000C5AB4"/>
    <w:rsid w:val="000C6094"/>
    <w:rsid w:val="000D0A47"/>
    <w:rsid w:val="000D29C2"/>
    <w:rsid w:val="000E0652"/>
    <w:rsid w:val="000E125C"/>
    <w:rsid w:val="000E2930"/>
    <w:rsid w:val="000E2FB5"/>
    <w:rsid w:val="000E43C1"/>
    <w:rsid w:val="000E4C0B"/>
    <w:rsid w:val="000E589D"/>
    <w:rsid w:val="000F4456"/>
    <w:rsid w:val="000F6942"/>
    <w:rsid w:val="000F6EDF"/>
    <w:rsid w:val="00101021"/>
    <w:rsid w:val="001010CE"/>
    <w:rsid w:val="00103B54"/>
    <w:rsid w:val="00103BF6"/>
    <w:rsid w:val="00103EF1"/>
    <w:rsid w:val="001040D8"/>
    <w:rsid w:val="00107194"/>
    <w:rsid w:val="001106E2"/>
    <w:rsid w:val="00110E31"/>
    <w:rsid w:val="00112E42"/>
    <w:rsid w:val="00113925"/>
    <w:rsid w:val="001158F2"/>
    <w:rsid w:val="00116137"/>
    <w:rsid w:val="001178B9"/>
    <w:rsid w:val="00117F86"/>
    <w:rsid w:val="00123BB6"/>
    <w:rsid w:val="001302F1"/>
    <w:rsid w:val="001313E8"/>
    <w:rsid w:val="0013172D"/>
    <w:rsid w:val="00132EC9"/>
    <w:rsid w:val="00133869"/>
    <w:rsid w:val="00133C91"/>
    <w:rsid w:val="0014126E"/>
    <w:rsid w:val="00144334"/>
    <w:rsid w:val="0015112B"/>
    <w:rsid w:val="00151CCA"/>
    <w:rsid w:val="001533FF"/>
    <w:rsid w:val="00154306"/>
    <w:rsid w:val="0015610A"/>
    <w:rsid w:val="001640EB"/>
    <w:rsid w:val="001711AA"/>
    <w:rsid w:val="001737A8"/>
    <w:rsid w:val="00174768"/>
    <w:rsid w:val="00174F42"/>
    <w:rsid w:val="00177E42"/>
    <w:rsid w:val="0018161D"/>
    <w:rsid w:val="001851EF"/>
    <w:rsid w:val="00187CEB"/>
    <w:rsid w:val="001900A7"/>
    <w:rsid w:val="0019135E"/>
    <w:rsid w:val="00196B32"/>
    <w:rsid w:val="00196CA7"/>
    <w:rsid w:val="00197254"/>
    <w:rsid w:val="001A1821"/>
    <w:rsid w:val="001A33C8"/>
    <w:rsid w:val="001A4F5B"/>
    <w:rsid w:val="001B06A7"/>
    <w:rsid w:val="001B23CA"/>
    <w:rsid w:val="001B2CE7"/>
    <w:rsid w:val="001B3230"/>
    <w:rsid w:val="001B3B7D"/>
    <w:rsid w:val="001B437D"/>
    <w:rsid w:val="001B4FD1"/>
    <w:rsid w:val="001B5067"/>
    <w:rsid w:val="001B6A8C"/>
    <w:rsid w:val="001B72BC"/>
    <w:rsid w:val="001C549B"/>
    <w:rsid w:val="001C651A"/>
    <w:rsid w:val="001C7FE8"/>
    <w:rsid w:val="001D2710"/>
    <w:rsid w:val="001D2A12"/>
    <w:rsid w:val="001D3DA9"/>
    <w:rsid w:val="001D668E"/>
    <w:rsid w:val="001E213D"/>
    <w:rsid w:val="001E3975"/>
    <w:rsid w:val="001F0787"/>
    <w:rsid w:val="001F1790"/>
    <w:rsid w:val="001F3B3C"/>
    <w:rsid w:val="001F4E3F"/>
    <w:rsid w:val="001F58F8"/>
    <w:rsid w:val="001F5C5B"/>
    <w:rsid w:val="001F7509"/>
    <w:rsid w:val="002021A8"/>
    <w:rsid w:val="002029F7"/>
    <w:rsid w:val="00207E27"/>
    <w:rsid w:val="00210855"/>
    <w:rsid w:val="00211E51"/>
    <w:rsid w:val="00215F0A"/>
    <w:rsid w:val="00216C29"/>
    <w:rsid w:val="002202AB"/>
    <w:rsid w:val="00222281"/>
    <w:rsid w:val="00223B44"/>
    <w:rsid w:val="002262E3"/>
    <w:rsid w:val="0022706D"/>
    <w:rsid w:val="002336FD"/>
    <w:rsid w:val="002339FB"/>
    <w:rsid w:val="00234874"/>
    <w:rsid w:val="0023548E"/>
    <w:rsid w:val="002356E8"/>
    <w:rsid w:val="00240575"/>
    <w:rsid w:val="00240C7B"/>
    <w:rsid w:val="00242669"/>
    <w:rsid w:val="002447B8"/>
    <w:rsid w:val="002452C9"/>
    <w:rsid w:val="00250BD1"/>
    <w:rsid w:val="00251BAB"/>
    <w:rsid w:val="0025796D"/>
    <w:rsid w:val="00260852"/>
    <w:rsid w:val="00261957"/>
    <w:rsid w:val="00261D51"/>
    <w:rsid w:val="002632DF"/>
    <w:rsid w:val="00265E12"/>
    <w:rsid w:val="00267C75"/>
    <w:rsid w:val="002716F6"/>
    <w:rsid w:val="00273037"/>
    <w:rsid w:val="00275B74"/>
    <w:rsid w:val="00276A9B"/>
    <w:rsid w:val="00281B0E"/>
    <w:rsid w:val="00281B5D"/>
    <w:rsid w:val="0029208C"/>
    <w:rsid w:val="00293166"/>
    <w:rsid w:val="00293890"/>
    <w:rsid w:val="00293E0A"/>
    <w:rsid w:val="00294C6F"/>
    <w:rsid w:val="002953D0"/>
    <w:rsid w:val="002954B7"/>
    <w:rsid w:val="002958FF"/>
    <w:rsid w:val="002A24A3"/>
    <w:rsid w:val="002A75C8"/>
    <w:rsid w:val="002A7A1D"/>
    <w:rsid w:val="002B0131"/>
    <w:rsid w:val="002B093C"/>
    <w:rsid w:val="002B379B"/>
    <w:rsid w:val="002B42C0"/>
    <w:rsid w:val="002B4DB9"/>
    <w:rsid w:val="002B4E1C"/>
    <w:rsid w:val="002C0161"/>
    <w:rsid w:val="002C1530"/>
    <w:rsid w:val="002C307D"/>
    <w:rsid w:val="002C30E1"/>
    <w:rsid w:val="002C44B2"/>
    <w:rsid w:val="002C5423"/>
    <w:rsid w:val="002C5FE7"/>
    <w:rsid w:val="002D0B44"/>
    <w:rsid w:val="002D13FE"/>
    <w:rsid w:val="002D593C"/>
    <w:rsid w:val="002D5E8C"/>
    <w:rsid w:val="002E08DE"/>
    <w:rsid w:val="002E1C0D"/>
    <w:rsid w:val="002E2801"/>
    <w:rsid w:val="002E445F"/>
    <w:rsid w:val="002E6032"/>
    <w:rsid w:val="002E7DC1"/>
    <w:rsid w:val="002F24E3"/>
    <w:rsid w:val="002F33BE"/>
    <w:rsid w:val="002F77DC"/>
    <w:rsid w:val="0030209F"/>
    <w:rsid w:val="00302559"/>
    <w:rsid w:val="003053F8"/>
    <w:rsid w:val="0030656A"/>
    <w:rsid w:val="00306C94"/>
    <w:rsid w:val="00310749"/>
    <w:rsid w:val="00311117"/>
    <w:rsid w:val="0031289D"/>
    <w:rsid w:val="00313014"/>
    <w:rsid w:val="003141F4"/>
    <w:rsid w:val="00323693"/>
    <w:rsid w:val="00327CE6"/>
    <w:rsid w:val="00330754"/>
    <w:rsid w:val="0033083F"/>
    <w:rsid w:val="0033294F"/>
    <w:rsid w:val="00342DD8"/>
    <w:rsid w:val="0034330E"/>
    <w:rsid w:val="003441A5"/>
    <w:rsid w:val="00344C09"/>
    <w:rsid w:val="00345A0F"/>
    <w:rsid w:val="00345D29"/>
    <w:rsid w:val="00352797"/>
    <w:rsid w:val="00353FE4"/>
    <w:rsid w:val="00356636"/>
    <w:rsid w:val="00356641"/>
    <w:rsid w:val="003579FE"/>
    <w:rsid w:val="00357B19"/>
    <w:rsid w:val="0036177C"/>
    <w:rsid w:val="00364651"/>
    <w:rsid w:val="00365EE4"/>
    <w:rsid w:val="0036651D"/>
    <w:rsid w:val="00367186"/>
    <w:rsid w:val="00371EC4"/>
    <w:rsid w:val="0037297B"/>
    <w:rsid w:val="0037402D"/>
    <w:rsid w:val="003749C4"/>
    <w:rsid w:val="00375F8A"/>
    <w:rsid w:val="00377685"/>
    <w:rsid w:val="00380404"/>
    <w:rsid w:val="00380C43"/>
    <w:rsid w:val="00382E31"/>
    <w:rsid w:val="00384A4A"/>
    <w:rsid w:val="00387ED8"/>
    <w:rsid w:val="003902C8"/>
    <w:rsid w:val="00390FCF"/>
    <w:rsid w:val="00391184"/>
    <w:rsid w:val="00391F8E"/>
    <w:rsid w:val="0039394C"/>
    <w:rsid w:val="00397809"/>
    <w:rsid w:val="003A2D2B"/>
    <w:rsid w:val="003A3765"/>
    <w:rsid w:val="003A3892"/>
    <w:rsid w:val="003A3936"/>
    <w:rsid w:val="003A5185"/>
    <w:rsid w:val="003A5768"/>
    <w:rsid w:val="003A5DCE"/>
    <w:rsid w:val="003A5E42"/>
    <w:rsid w:val="003A5EC7"/>
    <w:rsid w:val="003A7EBF"/>
    <w:rsid w:val="003B09CA"/>
    <w:rsid w:val="003B210D"/>
    <w:rsid w:val="003B21D3"/>
    <w:rsid w:val="003B326E"/>
    <w:rsid w:val="003B3337"/>
    <w:rsid w:val="003B4F9D"/>
    <w:rsid w:val="003B60AB"/>
    <w:rsid w:val="003B6760"/>
    <w:rsid w:val="003B6E37"/>
    <w:rsid w:val="003C20B2"/>
    <w:rsid w:val="003C24BD"/>
    <w:rsid w:val="003C4241"/>
    <w:rsid w:val="003C5CA9"/>
    <w:rsid w:val="003C66FC"/>
    <w:rsid w:val="003D08C6"/>
    <w:rsid w:val="003D4A4D"/>
    <w:rsid w:val="003D5843"/>
    <w:rsid w:val="003D6293"/>
    <w:rsid w:val="003D6B6B"/>
    <w:rsid w:val="003E02AF"/>
    <w:rsid w:val="003E0C36"/>
    <w:rsid w:val="003E4523"/>
    <w:rsid w:val="003E5B6F"/>
    <w:rsid w:val="003E6755"/>
    <w:rsid w:val="003E6D22"/>
    <w:rsid w:val="003E7400"/>
    <w:rsid w:val="003F3081"/>
    <w:rsid w:val="003F360B"/>
    <w:rsid w:val="003F51F0"/>
    <w:rsid w:val="003F69B4"/>
    <w:rsid w:val="003F73F6"/>
    <w:rsid w:val="004008BE"/>
    <w:rsid w:val="00400A3A"/>
    <w:rsid w:val="00402DA8"/>
    <w:rsid w:val="00403E46"/>
    <w:rsid w:val="0040609E"/>
    <w:rsid w:val="004071BA"/>
    <w:rsid w:val="0041220D"/>
    <w:rsid w:val="00413337"/>
    <w:rsid w:val="00422243"/>
    <w:rsid w:val="00424B83"/>
    <w:rsid w:val="00430148"/>
    <w:rsid w:val="00440E90"/>
    <w:rsid w:val="0044275D"/>
    <w:rsid w:val="00442823"/>
    <w:rsid w:val="00443051"/>
    <w:rsid w:val="00444E1C"/>
    <w:rsid w:val="00444E21"/>
    <w:rsid w:val="00445361"/>
    <w:rsid w:val="00445A09"/>
    <w:rsid w:val="00450DF0"/>
    <w:rsid w:val="00451D9E"/>
    <w:rsid w:val="00452D2C"/>
    <w:rsid w:val="00454B7E"/>
    <w:rsid w:val="00455FD9"/>
    <w:rsid w:val="004560EC"/>
    <w:rsid w:val="00456857"/>
    <w:rsid w:val="0046011D"/>
    <w:rsid w:val="00460601"/>
    <w:rsid w:val="004631DD"/>
    <w:rsid w:val="004637D0"/>
    <w:rsid w:val="00463913"/>
    <w:rsid w:val="00463ACB"/>
    <w:rsid w:val="0046417C"/>
    <w:rsid w:val="0046673A"/>
    <w:rsid w:val="00466B12"/>
    <w:rsid w:val="00467C62"/>
    <w:rsid w:val="004744CD"/>
    <w:rsid w:val="00475361"/>
    <w:rsid w:val="00475FE6"/>
    <w:rsid w:val="00476287"/>
    <w:rsid w:val="00476F5E"/>
    <w:rsid w:val="00477786"/>
    <w:rsid w:val="00482A45"/>
    <w:rsid w:val="0048333C"/>
    <w:rsid w:val="00483804"/>
    <w:rsid w:val="004840B3"/>
    <w:rsid w:val="004841CB"/>
    <w:rsid w:val="004849AC"/>
    <w:rsid w:val="00484EAF"/>
    <w:rsid w:val="00486F33"/>
    <w:rsid w:val="00490CE9"/>
    <w:rsid w:val="00493ED6"/>
    <w:rsid w:val="0049422E"/>
    <w:rsid w:val="004947E7"/>
    <w:rsid w:val="004959B9"/>
    <w:rsid w:val="00495C98"/>
    <w:rsid w:val="00496635"/>
    <w:rsid w:val="004969FE"/>
    <w:rsid w:val="004A0BE2"/>
    <w:rsid w:val="004A2E27"/>
    <w:rsid w:val="004A3150"/>
    <w:rsid w:val="004A361D"/>
    <w:rsid w:val="004A39AD"/>
    <w:rsid w:val="004A3DB6"/>
    <w:rsid w:val="004A71CA"/>
    <w:rsid w:val="004A7817"/>
    <w:rsid w:val="004B1605"/>
    <w:rsid w:val="004B1A68"/>
    <w:rsid w:val="004B3199"/>
    <w:rsid w:val="004B4630"/>
    <w:rsid w:val="004B513E"/>
    <w:rsid w:val="004B60A1"/>
    <w:rsid w:val="004B6A81"/>
    <w:rsid w:val="004B74FA"/>
    <w:rsid w:val="004C12D8"/>
    <w:rsid w:val="004C63B5"/>
    <w:rsid w:val="004C6423"/>
    <w:rsid w:val="004D0420"/>
    <w:rsid w:val="004D0DA3"/>
    <w:rsid w:val="004D1328"/>
    <w:rsid w:val="004D30F6"/>
    <w:rsid w:val="004D407B"/>
    <w:rsid w:val="004D4737"/>
    <w:rsid w:val="004D5E3A"/>
    <w:rsid w:val="004E31B1"/>
    <w:rsid w:val="004E3BAE"/>
    <w:rsid w:val="004E47B3"/>
    <w:rsid w:val="004E48FA"/>
    <w:rsid w:val="004E6928"/>
    <w:rsid w:val="004E7ED4"/>
    <w:rsid w:val="004F47CC"/>
    <w:rsid w:val="004F6401"/>
    <w:rsid w:val="00500A9F"/>
    <w:rsid w:val="0050279B"/>
    <w:rsid w:val="00503CAC"/>
    <w:rsid w:val="00503F10"/>
    <w:rsid w:val="00504063"/>
    <w:rsid w:val="00505789"/>
    <w:rsid w:val="00507EC7"/>
    <w:rsid w:val="00522436"/>
    <w:rsid w:val="00523854"/>
    <w:rsid w:val="00524266"/>
    <w:rsid w:val="00524364"/>
    <w:rsid w:val="0052444D"/>
    <w:rsid w:val="0052531D"/>
    <w:rsid w:val="005262A9"/>
    <w:rsid w:val="00531CED"/>
    <w:rsid w:val="005362E6"/>
    <w:rsid w:val="005416D2"/>
    <w:rsid w:val="00541A90"/>
    <w:rsid w:val="0054263C"/>
    <w:rsid w:val="00542A5E"/>
    <w:rsid w:val="00543682"/>
    <w:rsid w:val="005446C7"/>
    <w:rsid w:val="005447B3"/>
    <w:rsid w:val="005534EF"/>
    <w:rsid w:val="005536BF"/>
    <w:rsid w:val="0056003C"/>
    <w:rsid w:val="00560E7A"/>
    <w:rsid w:val="00562ADB"/>
    <w:rsid w:val="0056689A"/>
    <w:rsid w:val="005701D6"/>
    <w:rsid w:val="00571AE7"/>
    <w:rsid w:val="00572599"/>
    <w:rsid w:val="005761A5"/>
    <w:rsid w:val="005802B6"/>
    <w:rsid w:val="00581CD8"/>
    <w:rsid w:val="00583AC2"/>
    <w:rsid w:val="00583FA5"/>
    <w:rsid w:val="005841BA"/>
    <w:rsid w:val="00585998"/>
    <w:rsid w:val="00586B92"/>
    <w:rsid w:val="00587593"/>
    <w:rsid w:val="0059024F"/>
    <w:rsid w:val="00591744"/>
    <w:rsid w:val="00593BF2"/>
    <w:rsid w:val="005940A0"/>
    <w:rsid w:val="00594721"/>
    <w:rsid w:val="00596AA5"/>
    <w:rsid w:val="005A381D"/>
    <w:rsid w:val="005B0AD4"/>
    <w:rsid w:val="005B0F1B"/>
    <w:rsid w:val="005B1517"/>
    <w:rsid w:val="005B48A0"/>
    <w:rsid w:val="005C05A6"/>
    <w:rsid w:val="005C0B62"/>
    <w:rsid w:val="005C0E2A"/>
    <w:rsid w:val="005C21D8"/>
    <w:rsid w:val="005C22DA"/>
    <w:rsid w:val="005C256F"/>
    <w:rsid w:val="005C4DE5"/>
    <w:rsid w:val="005C4DFB"/>
    <w:rsid w:val="005C53E3"/>
    <w:rsid w:val="005D0731"/>
    <w:rsid w:val="005D07A7"/>
    <w:rsid w:val="005D18FE"/>
    <w:rsid w:val="005D3D53"/>
    <w:rsid w:val="005D6A6E"/>
    <w:rsid w:val="005E062F"/>
    <w:rsid w:val="005E3E97"/>
    <w:rsid w:val="005E45F7"/>
    <w:rsid w:val="005E4750"/>
    <w:rsid w:val="005E5F94"/>
    <w:rsid w:val="005F0AFD"/>
    <w:rsid w:val="005F1726"/>
    <w:rsid w:val="005F27F4"/>
    <w:rsid w:val="005F4130"/>
    <w:rsid w:val="00602112"/>
    <w:rsid w:val="00604225"/>
    <w:rsid w:val="0060555E"/>
    <w:rsid w:val="00610710"/>
    <w:rsid w:val="006113BB"/>
    <w:rsid w:val="00614A67"/>
    <w:rsid w:val="006161A1"/>
    <w:rsid w:val="00617673"/>
    <w:rsid w:val="006178E3"/>
    <w:rsid w:val="0062116F"/>
    <w:rsid w:val="00621A5E"/>
    <w:rsid w:val="006264EE"/>
    <w:rsid w:val="006265E5"/>
    <w:rsid w:val="00626CA5"/>
    <w:rsid w:val="0063098F"/>
    <w:rsid w:val="00632571"/>
    <w:rsid w:val="00633E72"/>
    <w:rsid w:val="00634B78"/>
    <w:rsid w:val="00637938"/>
    <w:rsid w:val="00640631"/>
    <w:rsid w:val="006406FE"/>
    <w:rsid w:val="00643092"/>
    <w:rsid w:val="00644870"/>
    <w:rsid w:val="00645218"/>
    <w:rsid w:val="006541D4"/>
    <w:rsid w:val="00654952"/>
    <w:rsid w:val="00654981"/>
    <w:rsid w:val="006550BB"/>
    <w:rsid w:val="00655421"/>
    <w:rsid w:val="00657000"/>
    <w:rsid w:val="006603CE"/>
    <w:rsid w:val="006620F1"/>
    <w:rsid w:val="00664E04"/>
    <w:rsid w:val="00666E9C"/>
    <w:rsid w:val="00666FDD"/>
    <w:rsid w:val="0067301D"/>
    <w:rsid w:val="0067309C"/>
    <w:rsid w:val="00674548"/>
    <w:rsid w:val="00676A40"/>
    <w:rsid w:val="00680778"/>
    <w:rsid w:val="00680B78"/>
    <w:rsid w:val="00681061"/>
    <w:rsid w:val="0068139F"/>
    <w:rsid w:val="00682572"/>
    <w:rsid w:val="00684448"/>
    <w:rsid w:val="006853EF"/>
    <w:rsid w:val="0068542C"/>
    <w:rsid w:val="00686723"/>
    <w:rsid w:val="00686B46"/>
    <w:rsid w:val="00690E29"/>
    <w:rsid w:val="0069174A"/>
    <w:rsid w:val="006925CF"/>
    <w:rsid w:val="00692623"/>
    <w:rsid w:val="00693E78"/>
    <w:rsid w:val="00694684"/>
    <w:rsid w:val="006961C5"/>
    <w:rsid w:val="006977D2"/>
    <w:rsid w:val="006A4058"/>
    <w:rsid w:val="006A413C"/>
    <w:rsid w:val="006A5BED"/>
    <w:rsid w:val="006A6A50"/>
    <w:rsid w:val="006A74A0"/>
    <w:rsid w:val="006B08D3"/>
    <w:rsid w:val="006B33AA"/>
    <w:rsid w:val="006B3DCE"/>
    <w:rsid w:val="006B41E9"/>
    <w:rsid w:val="006B4346"/>
    <w:rsid w:val="006B498E"/>
    <w:rsid w:val="006B6E76"/>
    <w:rsid w:val="006B7FDC"/>
    <w:rsid w:val="006C1253"/>
    <w:rsid w:val="006C2FE3"/>
    <w:rsid w:val="006C3210"/>
    <w:rsid w:val="006D128D"/>
    <w:rsid w:val="006D4236"/>
    <w:rsid w:val="006D5172"/>
    <w:rsid w:val="006D6945"/>
    <w:rsid w:val="006D7BAD"/>
    <w:rsid w:val="006E3012"/>
    <w:rsid w:val="006E381B"/>
    <w:rsid w:val="006E3EB5"/>
    <w:rsid w:val="006E519F"/>
    <w:rsid w:val="006E58F2"/>
    <w:rsid w:val="006E6D31"/>
    <w:rsid w:val="006E79FB"/>
    <w:rsid w:val="006F0D4E"/>
    <w:rsid w:val="006F3709"/>
    <w:rsid w:val="006F44ED"/>
    <w:rsid w:val="006F7771"/>
    <w:rsid w:val="006F78EA"/>
    <w:rsid w:val="007030CC"/>
    <w:rsid w:val="007035B8"/>
    <w:rsid w:val="007038F8"/>
    <w:rsid w:val="00704F96"/>
    <w:rsid w:val="00705DFB"/>
    <w:rsid w:val="00706839"/>
    <w:rsid w:val="00706CFB"/>
    <w:rsid w:val="00707A61"/>
    <w:rsid w:val="00710105"/>
    <w:rsid w:val="007106AA"/>
    <w:rsid w:val="00710722"/>
    <w:rsid w:val="00711FF7"/>
    <w:rsid w:val="0071332B"/>
    <w:rsid w:val="00713CF3"/>
    <w:rsid w:val="00721FA1"/>
    <w:rsid w:val="00722C6C"/>
    <w:rsid w:val="00724B09"/>
    <w:rsid w:val="00724F05"/>
    <w:rsid w:val="0072512D"/>
    <w:rsid w:val="00725A1F"/>
    <w:rsid w:val="00725A65"/>
    <w:rsid w:val="00726A92"/>
    <w:rsid w:val="007279C2"/>
    <w:rsid w:val="00730A4D"/>
    <w:rsid w:val="007339E5"/>
    <w:rsid w:val="0073429D"/>
    <w:rsid w:val="00735014"/>
    <w:rsid w:val="00740FED"/>
    <w:rsid w:val="007421A5"/>
    <w:rsid w:val="00743ECA"/>
    <w:rsid w:val="00745485"/>
    <w:rsid w:val="00746311"/>
    <w:rsid w:val="0074668E"/>
    <w:rsid w:val="00746B3D"/>
    <w:rsid w:val="00750076"/>
    <w:rsid w:val="00750108"/>
    <w:rsid w:val="007507FD"/>
    <w:rsid w:val="00752B2B"/>
    <w:rsid w:val="00754A61"/>
    <w:rsid w:val="0076055F"/>
    <w:rsid w:val="00764818"/>
    <w:rsid w:val="00765393"/>
    <w:rsid w:val="00765C46"/>
    <w:rsid w:val="00766683"/>
    <w:rsid w:val="00766912"/>
    <w:rsid w:val="00766F20"/>
    <w:rsid w:val="0077269C"/>
    <w:rsid w:val="007728A8"/>
    <w:rsid w:val="007733F3"/>
    <w:rsid w:val="007760EA"/>
    <w:rsid w:val="00776F8D"/>
    <w:rsid w:val="007870EA"/>
    <w:rsid w:val="00793B8C"/>
    <w:rsid w:val="007A3195"/>
    <w:rsid w:val="007A3DBE"/>
    <w:rsid w:val="007A3EB1"/>
    <w:rsid w:val="007A4F23"/>
    <w:rsid w:val="007A56AB"/>
    <w:rsid w:val="007A5DAD"/>
    <w:rsid w:val="007A73A5"/>
    <w:rsid w:val="007A7403"/>
    <w:rsid w:val="007B1B4B"/>
    <w:rsid w:val="007B3C9A"/>
    <w:rsid w:val="007B56AC"/>
    <w:rsid w:val="007B57D0"/>
    <w:rsid w:val="007B5D53"/>
    <w:rsid w:val="007B6166"/>
    <w:rsid w:val="007B65CA"/>
    <w:rsid w:val="007B7AF4"/>
    <w:rsid w:val="007C0CE3"/>
    <w:rsid w:val="007D1049"/>
    <w:rsid w:val="007D2F88"/>
    <w:rsid w:val="007D4130"/>
    <w:rsid w:val="007D5D17"/>
    <w:rsid w:val="007D6985"/>
    <w:rsid w:val="007D6A92"/>
    <w:rsid w:val="007E08F0"/>
    <w:rsid w:val="007E0984"/>
    <w:rsid w:val="007E0FCB"/>
    <w:rsid w:val="007E27EA"/>
    <w:rsid w:val="007F2429"/>
    <w:rsid w:val="007F3439"/>
    <w:rsid w:val="007F39A3"/>
    <w:rsid w:val="007F70BC"/>
    <w:rsid w:val="00801C16"/>
    <w:rsid w:val="00801D66"/>
    <w:rsid w:val="008021CE"/>
    <w:rsid w:val="0081056A"/>
    <w:rsid w:val="0081171D"/>
    <w:rsid w:val="00812C43"/>
    <w:rsid w:val="0081477E"/>
    <w:rsid w:val="008171E0"/>
    <w:rsid w:val="00821356"/>
    <w:rsid w:val="008226D5"/>
    <w:rsid w:val="00823FD8"/>
    <w:rsid w:val="0082442B"/>
    <w:rsid w:val="00824CFA"/>
    <w:rsid w:val="008263D2"/>
    <w:rsid w:val="0082665C"/>
    <w:rsid w:val="00830BE5"/>
    <w:rsid w:val="008310E2"/>
    <w:rsid w:val="008316FE"/>
    <w:rsid w:val="00837AF1"/>
    <w:rsid w:val="008400DB"/>
    <w:rsid w:val="00843DA7"/>
    <w:rsid w:val="00847BBF"/>
    <w:rsid w:val="00850722"/>
    <w:rsid w:val="00851739"/>
    <w:rsid w:val="008542C8"/>
    <w:rsid w:val="00855348"/>
    <w:rsid w:val="008567A6"/>
    <w:rsid w:val="00857820"/>
    <w:rsid w:val="00861F78"/>
    <w:rsid w:val="008659DF"/>
    <w:rsid w:val="0086611B"/>
    <w:rsid w:val="00867FF0"/>
    <w:rsid w:val="00872359"/>
    <w:rsid w:val="00873221"/>
    <w:rsid w:val="00880207"/>
    <w:rsid w:val="008806BA"/>
    <w:rsid w:val="00880CD6"/>
    <w:rsid w:val="008811D5"/>
    <w:rsid w:val="00881255"/>
    <w:rsid w:val="00882E1E"/>
    <w:rsid w:val="0088385D"/>
    <w:rsid w:val="00883985"/>
    <w:rsid w:val="00884B51"/>
    <w:rsid w:val="00885A9B"/>
    <w:rsid w:val="00887F13"/>
    <w:rsid w:val="008902D5"/>
    <w:rsid w:val="00890E50"/>
    <w:rsid w:val="00892722"/>
    <w:rsid w:val="00893E4C"/>
    <w:rsid w:val="008A1A68"/>
    <w:rsid w:val="008A3118"/>
    <w:rsid w:val="008A37DD"/>
    <w:rsid w:val="008A3B28"/>
    <w:rsid w:val="008A593E"/>
    <w:rsid w:val="008B0B86"/>
    <w:rsid w:val="008B4023"/>
    <w:rsid w:val="008B5AFB"/>
    <w:rsid w:val="008B7382"/>
    <w:rsid w:val="008C068B"/>
    <w:rsid w:val="008C3BEB"/>
    <w:rsid w:val="008C43AB"/>
    <w:rsid w:val="008C4775"/>
    <w:rsid w:val="008C4CF5"/>
    <w:rsid w:val="008C695F"/>
    <w:rsid w:val="008D1DAA"/>
    <w:rsid w:val="008D59EE"/>
    <w:rsid w:val="008E1B2E"/>
    <w:rsid w:val="008E1DFA"/>
    <w:rsid w:val="008E598D"/>
    <w:rsid w:val="008E5EB2"/>
    <w:rsid w:val="008F16D0"/>
    <w:rsid w:val="008F5004"/>
    <w:rsid w:val="008F6312"/>
    <w:rsid w:val="008F7430"/>
    <w:rsid w:val="00900368"/>
    <w:rsid w:val="00901A00"/>
    <w:rsid w:val="00901B42"/>
    <w:rsid w:val="009023C2"/>
    <w:rsid w:val="00902660"/>
    <w:rsid w:val="00903094"/>
    <w:rsid w:val="00903185"/>
    <w:rsid w:val="009033C9"/>
    <w:rsid w:val="0090357B"/>
    <w:rsid w:val="0090384B"/>
    <w:rsid w:val="00903AFC"/>
    <w:rsid w:val="00910F18"/>
    <w:rsid w:val="009111F9"/>
    <w:rsid w:val="009214BB"/>
    <w:rsid w:val="00926239"/>
    <w:rsid w:val="00927926"/>
    <w:rsid w:val="00930832"/>
    <w:rsid w:val="009338DB"/>
    <w:rsid w:val="00934168"/>
    <w:rsid w:val="009348AB"/>
    <w:rsid w:val="00934A96"/>
    <w:rsid w:val="0093512E"/>
    <w:rsid w:val="00935216"/>
    <w:rsid w:val="00935E8E"/>
    <w:rsid w:val="00940CF2"/>
    <w:rsid w:val="00942725"/>
    <w:rsid w:val="00942A20"/>
    <w:rsid w:val="00942A84"/>
    <w:rsid w:val="00945BFB"/>
    <w:rsid w:val="00946349"/>
    <w:rsid w:val="00946529"/>
    <w:rsid w:val="00950573"/>
    <w:rsid w:val="009511CE"/>
    <w:rsid w:val="009531EA"/>
    <w:rsid w:val="00957F27"/>
    <w:rsid w:val="009610F1"/>
    <w:rsid w:val="00962D1D"/>
    <w:rsid w:val="009650FF"/>
    <w:rsid w:val="00966DEC"/>
    <w:rsid w:val="00967CC8"/>
    <w:rsid w:val="00973FD0"/>
    <w:rsid w:val="00974B73"/>
    <w:rsid w:val="00981751"/>
    <w:rsid w:val="00982882"/>
    <w:rsid w:val="009839C8"/>
    <w:rsid w:val="00984D87"/>
    <w:rsid w:val="00986119"/>
    <w:rsid w:val="00987F53"/>
    <w:rsid w:val="00991A8D"/>
    <w:rsid w:val="009922C7"/>
    <w:rsid w:val="00992626"/>
    <w:rsid w:val="00992C7D"/>
    <w:rsid w:val="0099386E"/>
    <w:rsid w:val="009963C4"/>
    <w:rsid w:val="009A08EF"/>
    <w:rsid w:val="009A0F5C"/>
    <w:rsid w:val="009A293F"/>
    <w:rsid w:val="009A2EFD"/>
    <w:rsid w:val="009A529E"/>
    <w:rsid w:val="009A553C"/>
    <w:rsid w:val="009A7217"/>
    <w:rsid w:val="009B1738"/>
    <w:rsid w:val="009B3BDA"/>
    <w:rsid w:val="009B4E3C"/>
    <w:rsid w:val="009B5067"/>
    <w:rsid w:val="009B5C6B"/>
    <w:rsid w:val="009B6553"/>
    <w:rsid w:val="009C05C3"/>
    <w:rsid w:val="009C1622"/>
    <w:rsid w:val="009D058B"/>
    <w:rsid w:val="009D2296"/>
    <w:rsid w:val="009D7AE9"/>
    <w:rsid w:val="009E120E"/>
    <w:rsid w:val="009E25D0"/>
    <w:rsid w:val="009E75A3"/>
    <w:rsid w:val="009F14F9"/>
    <w:rsid w:val="009F23EB"/>
    <w:rsid w:val="009F4E36"/>
    <w:rsid w:val="009F57C2"/>
    <w:rsid w:val="009F6DCD"/>
    <w:rsid w:val="009F6F57"/>
    <w:rsid w:val="00A03CF2"/>
    <w:rsid w:val="00A03FA5"/>
    <w:rsid w:val="00A11F0A"/>
    <w:rsid w:val="00A12558"/>
    <w:rsid w:val="00A130E2"/>
    <w:rsid w:val="00A13D16"/>
    <w:rsid w:val="00A14545"/>
    <w:rsid w:val="00A2155F"/>
    <w:rsid w:val="00A21B27"/>
    <w:rsid w:val="00A22252"/>
    <w:rsid w:val="00A23BDF"/>
    <w:rsid w:val="00A2403F"/>
    <w:rsid w:val="00A24EC3"/>
    <w:rsid w:val="00A25099"/>
    <w:rsid w:val="00A271C7"/>
    <w:rsid w:val="00A30AB6"/>
    <w:rsid w:val="00A31BCF"/>
    <w:rsid w:val="00A332E9"/>
    <w:rsid w:val="00A33B1A"/>
    <w:rsid w:val="00A359F6"/>
    <w:rsid w:val="00A379AF"/>
    <w:rsid w:val="00A37CCC"/>
    <w:rsid w:val="00A40017"/>
    <w:rsid w:val="00A408C3"/>
    <w:rsid w:val="00A41812"/>
    <w:rsid w:val="00A418F2"/>
    <w:rsid w:val="00A42000"/>
    <w:rsid w:val="00A42CE4"/>
    <w:rsid w:val="00A435F1"/>
    <w:rsid w:val="00A44617"/>
    <w:rsid w:val="00A44776"/>
    <w:rsid w:val="00A51BE8"/>
    <w:rsid w:val="00A51E67"/>
    <w:rsid w:val="00A6307C"/>
    <w:rsid w:val="00A64B2D"/>
    <w:rsid w:val="00A66315"/>
    <w:rsid w:val="00A715FA"/>
    <w:rsid w:val="00A718E3"/>
    <w:rsid w:val="00A80793"/>
    <w:rsid w:val="00A821A3"/>
    <w:rsid w:val="00A8292B"/>
    <w:rsid w:val="00A8311F"/>
    <w:rsid w:val="00A839E5"/>
    <w:rsid w:val="00A83F74"/>
    <w:rsid w:val="00A85266"/>
    <w:rsid w:val="00A85BC4"/>
    <w:rsid w:val="00A867A6"/>
    <w:rsid w:val="00A87EE3"/>
    <w:rsid w:val="00A912B5"/>
    <w:rsid w:val="00A913A5"/>
    <w:rsid w:val="00A93509"/>
    <w:rsid w:val="00AA0FD7"/>
    <w:rsid w:val="00AA1369"/>
    <w:rsid w:val="00AA1B92"/>
    <w:rsid w:val="00AA34A4"/>
    <w:rsid w:val="00AA38FF"/>
    <w:rsid w:val="00AA4D2D"/>
    <w:rsid w:val="00AA548B"/>
    <w:rsid w:val="00AA6004"/>
    <w:rsid w:val="00AA6019"/>
    <w:rsid w:val="00AA7A49"/>
    <w:rsid w:val="00AB51FA"/>
    <w:rsid w:val="00AB66E3"/>
    <w:rsid w:val="00AB6A9D"/>
    <w:rsid w:val="00AB6E98"/>
    <w:rsid w:val="00AC09B3"/>
    <w:rsid w:val="00AC0D35"/>
    <w:rsid w:val="00AC15C7"/>
    <w:rsid w:val="00AC3036"/>
    <w:rsid w:val="00AC7521"/>
    <w:rsid w:val="00AC7EFA"/>
    <w:rsid w:val="00AD1F28"/>
    <w:rsid w:val="00AD225F"/>
    <w:rsid w:val="00AD2D60"/>
    <w:rsid w:val="00AD2E1A"/>
    <w:rsid w:val="00AD42EA"/>
    <w:rsid w:val="00AD4A0D"/>
    <w:rsid w:val="00AD5A87"/>
    <w:rsid w:val="00AD651F"/>
    <w:rsid w:val="00AD7B2D"/>
    <w:rsid w:val="00AE03E8"/>
    <w:rsid w:val="00AE0ED7"/>
    <w:rsid w:val="00AE1D2A"/>
    <w:rsid w:val="00AE2D78"/>
    <w:rsid w:val="00AE37B0"/>
    <w:rsid w:val="00AE6110"/>
    <w:rsid w:val="00AE625A"/>
    <w:rsid w:val="00AF1194"/>
    <w:rsid w:val="00AF3BB0"/>
    <w:rsid w:val="00AF4227"/>
    <w:rsid w:val="00AF618B"/>
    <w:rsid w:val="00AF7339"/>
    <w:rsid w:val="00AF738C"/>
    <w:rsid w:val="00AF7B20"/>
    <w:rsid w:val="00B02E91"/>
    <w:rsid w:val="00B03DE8"/>
    <w:rsid w:val="00B04979"/>
    <w:rsid w:val="00B05228"/>
    <w:rsid w:val="00B06AB6"/>
    <w:rsid w:val="00B10A4A"/>
    <w:rsid w:val="00B113D3"/>
    <w:rsid w:val="00B12CEA"/>
    <w:rsid w:val="00B13F8A"/>
    <w:rsid w:val="00B151B0"/>
    <w:rsid w:val="00B15BA3"/>
    <w:rsid w:val="00B16BDB"/>
    <w:rsid w:val="00B17134"/>
    <w:rsid w:val="00B178DE"/>
    <w:rsid w:val="00B179BA"/>
    <w:rsid w:val="00B20A4D"/>
    <w:rsid w:val="00B20DF7"/>
    <w:rsid w:val="00B222A2"/>
    <w:rsid w:val="00B225F2"/>
    <w:rsid w:val="00B232B3"/>
    <w:rsid w:val="00B234D4"/>
    <w:rsid w:val="00B27407"/>
    <w:rsid w:val="00B30BA2"/>
    <w:rsid w:val="00B3134F"/>
    <w:rsid w:val="00B3165F"/>
    <w:rsid w:val="00B33438"/>
    <w:rsid w:val="00B33AF2"/>
    <w:rsid w:val="00B34E4A"/>
    <w:rsid w:val="00B35644"/>
    <w:rsid w:val="00B40069"/>
    <w:rsid w:val="00B40E93"/>
    <w:rsid w:val="00B43B34"/>
    <w:rsid w:val="00B43DBD"/>
    <w:rsid w:val="00B4426C"/>
    <w:rsid w:val="00B44649"/>
    <w:rsid w:val="00B44852"/>
    <w:rsid w:val="00B453FE"/>
    <w:rsid w:val="00B4592C"/>
    <w:rsid w:val="00B468DA"/>
    <w:rsid w:val="00B51D3C"/>
    <w:rsid w:val="00B51ECE"/>
    <w:rsid w:val="00B52D23"/>
    <w:rsid w:val="00B540BC"/>
    <w:rsid w:val="00B54828"/>
    <w:rsid w:val="00B54E89"/>
    <w:rsid w:val="00B5575D"/>
    <w:rsid w:val="00B5715A"/>
    <w:rsid w:val="00B61826"/>
    <w:rsid w:val="00B7234B"/>
    <w:rsid w:val="00B81A9C"/>
    <w:rsid w:val="00B825E6"/>
    <w:rsid w:val="00B83402"/>
    <w:rsid w:val="00B8564A"/>
    <w:rsid w:val="00B86F82"/>
    <w:rsid w:val="00B87677"/>
    <w:rsid w:val="00B8767F"/>
    <w:rsid w:val="00B9176D"/>
    <w:rsid w:val="00B92D13"/>
    <w:rsid w:val="00B94114"/>
    <w:rsid w:val="00B977C9"/>
    <w:rsid w:val="00BA0432"/>
    <w:rsid w:val="00BA1845"/>
    <w:rsid w:val="00BA36BA"/>
    <w:rsid w:val="00BA62EB"/>
    <w:rsid w:val="00BA673A"/>
    <w:rsid w:val="00BA6CD2"/>
    <w:rsid w:val="00BA6D43"/>
    <w:rsid w:val="00BB4550"/>
    <w:rsid w:val="00BB4931"/>
    <w:rsid w:val="00BB4A68"/>
    <w:rsid w:val="00BB5F16"/>
    <w:rsid w:val="00BB68A9"/>
    <w:rsid w:val="00BB75F7"/>
    <w:rsid w:val="00BB78A8"/>
    <w:rsid w:val="00BC1D47"/>
    <w:rsid w:val="00BC21EF"/>
    <w:rsid w:val="00BC2439"/>
    <w:rsid w:val="00BC2997"/>
    <w:rsid w:val="00BC2D67"/>
    <w:rsid w:val="00BC359C"/>
    <w:rsid w:val="00BC4855"/>
    <w:rsid w:val="00BC4A62"/>
    <w:rsid w:val="00BC70A4"/>
    <w:rsid w:val="00BC7D4A"/>
    <w:rsid w:val="00BD0075"/>
    <w:rsid w:val="00BD4913"/>
    <w:rsid w:val="00BD4DB9"/>
    <w:rsid w:val="00BD50AB"/>
    <w:rsid w:val="00BD5632"/>
    <w:rsid w:val="00BD7557"/>
    <w:rsid w:val="00BD7FD0"/>
    <w:rsid w:val="00BE078A"/>
    <w:rsid w:val="00BE316C"/>
    <w:rsid w:val="00BE6469"/>
    <w:rsid w:val="00BE7922"/>
    <w:rsid w:val="00BE7B1A"/>
    <w:rsid w:val="00BE7B89"/>
    <w:rsid w:val="00BF09D7"/>
    <w:rsid w:val="00BF0FD3"/>
    <w:rsid w:val="00BF2850"/>
    <w:rsid w:val="00BF3003"/>
    <w:rsid w:val="00BF4BBE"/>
    <w:rsid w:val="00BF4C94"/>
    <w:rsid w:val="00C028B9"/>
    <w:rsid w:val="00C03E7B"/>
    <w:rsid w:val="00C049BB"/>
    <w:rsid w:val="00C04C8A"/>
    <w:rsid w:val="00C1065A"/>
    <w:rsid w:val="00C1222A"/>
    <w:rsid w:val="00C13A66"/>
    <w:rsid w:val="00C1406E"/>
    <w:rsid w:val="00C14153"/>
    <w:rsid w:val="00C151F1"/>
    <w:rsid w:val="00C15D53"/>
    <w:rsid w:val="00C160ED"/>
    <w:rsid w:val="00C1666B"/>
    <w:rsid w:val="00C16A5F"/>
    <w:rsid w:val="00C206FC"/>
    <w:rsid w:val="00C21612"/>
    <w:rsid w:val="00C21DE4"/>
    <w:rsid w:val="00C22A0B"/>
    <w:rsid w:val="00C23445"/>
    <w:rsid w:val="00C23F96"/>
    <w:rsid w:val="00C24428"/>
    <w:rsid w:val="00C27878"/>
    <w:rsid w:val="00C31CAE"/>
    <w:rsid w:val="00C34AC8"/>
    <w:rsid w:val="00C3510F"/>
    <w:rsid w:val="00C357E4"/>
    <w:rsid w:val="00C416D9"/>
    <w:rsid w:val="00C45DFA"/>
    <w:rsid w:val="00C478E8"/>
    <w:rsid w:val="00C479F4"/>
    <w:rsid w:val="00C50BF1"/>
    <w:rsid w:val="00C605EC"/>
    <w:rsid w:val="00C60674"/>
    <w:rsid w:val="00C62AA9"/>
    <w:rsid w:val="00C6301C"/>
    <w:rsid w:val="00C63E8C"/>
    <w:rsid w:val="00C650DA"/>
    <w:rsid w:val="00C6561D"/>
    <w:rsid w:val="00C66317"/>
    <w:rsid w:val="00C663E1"/>
    <w:rsid w:val="00C716B7"/>
    <w:rsid w:val="00C73B23"/>
    <w:rsid w:val="00C7434B"/>
    <w:rsid w:val="00C75048"/>
    <w:rsid w:val="00C77768"/>
    <w:rsid w:val="00C805B0"/>
    <w:rsid w:val="00C824E3"/>
    <w:rsid w:val="00C828CB"/>
    <w:rsid w:val="00C82A85"/>
    <w:rsid w:val="00C832AC"/>
    <w:rsid w:val="00C837A4"/>
    <w:rsid w:val="00C91636"/>
    <w:rsid w:val="00C92061"/>
    <w:rsid w:val="00C93C94"/>
    <w:rsid w:val="00C940EC"/>
    <w:rsid w:val="00C95AA9"/>
    <w:rsid w:val="00C96897"/>
    <w:rsid w:val="00CA292B"/>
    <w:rsid w:val="00CA33F4"/>
    <w:rsid w:val="00CA56D5"/>
    <w:rsid w:val="00CA6E9E"/>
    <w:rsid w:val="00CB0395"/>
    <w:rsid w:val="00CB155C"/>
    <w:rsid w:val="00CB2507"/>
    <w:rsid w:val="00CB48B0"/>
    <w:rsid w:val="00CB6B7F"/>
    <w:rsid w:val="00CB6CA5"/>
    <w:rsid w:val="00CC23BA"/>
    <w:rsid w:val="00CC419A"/>
    <w:rsid w:val="00CC63FB"/>
    <w:rsid w:val="00CC66D1"/>
    <w:rsid w:val="00CD0DBE"/>
    <w:rsid w:val="00CD258D"/>
    <w:rsid w:val="00CD2600"/>
    <w:rsid w:val="00CD4C10"/>
    <w:rsid w:val="00CD6057"/>
    <w:rsid w:val="00CE07C4"/>
    <w:rsid w:val="00CE4B59"/>
    <w:rsid w:val="00CE532B"/>
    <w:rsid w:val="00CE591D"/>
    <w:rsid w:val="00CF0EA2"/>
    <w:rsid w:val="00CF1552"/>
    <w:rsid w:val="00CF7246"/>
    <w:rsid w:val="00D0108D"/>
    <w:rsid w:val="00D02E92"/>
    <w:rsid w:val="00D041E8"/>
    <w:rsid w:val="00D06489"/>
    <w:rsid w:val="00D06C61"/>
    <w:rsid w:val="00D06F78"/>
    <w:rsid w:val="00D07ED2"/>
    <w:rsid w:val="00D111A6"/>
    <w:rsid w:val="00D14CB5"/>
    <w:rsid w:val="00D150FD"/>
    <w:rsid w:val="00D17199"/>
    <w:rsid w:val="00D17DCA"/>
    <w:rsid w:val="00D20B0B"/>
    <w:rsid w:val="00D20EE3"/>
    <w:rsid w:val="00D21097"/>
    <w:rsid w:val="00D25EF9"/>
    <w:rsid w:val="00D26247"/>
    <w:rsid w:val="00D263F2"/>
    <w:rsid w:val="00D26667"/>
    <w:rsid w:val="00D268EB"/>
    <w:rsid w:val="00D3046B"/>
    <w:rsid w:val="00D315D5"/>
    <w:rsid w:val="00D32A8A"/>
    <w:rsid w:val="00D32B1E"/>
    <w:rsid w:val="00D33645"/>
    <w:rsid w:val="00D33953"/>
    <w:rsid w:val="00D34D3E"/>
    <w:rsid w:val="00D3605B"/>
    <w:rsid w:val="00D3690F"/>
    <w:rsid w:val="00D36937"/>
    <w:rsid w:val="00D36DD9"/>
    <w:rsid w:val="00D423ED"/>
    <w:rsid w:val="00D43DA5"/>
    <w:rsid w:val="00D45664"/>
    <w:rsid w:val="00D45B96"/>
    <w:rsid w:val="00D4623A"/>
    <w:rsid w:val="00D46E81"/>
    <w:rsid w:val="00D50E61"/>
    <w:rsid w:val="00D50E82"/>
    <w:rsid w:val="00D51077"/>
    <w:rsid w:val="00D51A49"/>
    <w:rsid w:val="00D52366"/>
    <w:rsid w:val="00D53499"/>
    <w:rsid w:val="00D53B69"/>
    <w:rsid w:val="00D56411"/>
    <w:rsid w:val="00D567BE"/>
    <w:rsid w:val="00D56D14"/>
    <w:rsid w:val="00D57FE1"/>
    <w:rsid w:val="00D61B6D"/>
    <w:rsid w:val="00D63D57"/>
    <w:rsid w:val="00D71E41"/>
    <w:rsid w:val="00D72049"/>
    <w:rsid w:val="00D7522B"/>
    <w:rsid w:val="00D75809"/>
    <w:rsid w:val="00D76A14"/>
    <w:rsid w:val="00D82250"/>
    <w:rsid w:val="00D8233D"/>
    <w:rsid w:val="00D9078A"/>
    <w:rsid w:val="00D90F47"/>
    <w:rsid w:val="00D91693"/>
    <w:rsid w:val="00D93AC4"/>
    <w:rsid w:val="00D940EC"/>
    <w:rsid w:val="00D949DB"/>
    <w:rsid w:val="00D95210"/>
    <w:rsid w:val="00DA0EE1"/>
    <w:rsid w:val="00DA1533"/>
    <w:rsid w:val="00DA24EB"/>
    <w:rsid w:val="00DA2AFA"/>
    <w:rsid w:val="00DA3D29"/>
    <w:rsid w:val="00DA470F"/>
    <w:rsid w:val="00DA62D6"/>
    <w:rsid w:val="00DC45DE"/>
    <w:rsid w:val="00DD071B"/>
    <w:rsid w:val="00DD0BCD"/>
    <w:rsid w:val="00DD1B59"/>
    <w:rsid w:val="00DD1F9D"/>
    <w:rsid w:val="00DD30C0"/>
    <w:rsid w:val="00DD38A8"/>
    <w:rsid w:val="00DD4E5D"/>
    <w:rsid w:val="00DD657B"/>
    <w:rsid w:val="00DE2032"/>
    <w:rsid w:val="00DE5894"/>
    <w:rsid w:val="00DE5B83"/>
    <w:rsid w:val="00DF4B31"/>
    <w:rsid w:val="00DF720C"/>
    <w:rsid w:val="00E010F6"/>
    <w:rsid w:val="00E01A47"/>
    <w:rsid w:val="00E033E7"/>
    <w:rsid w:val="00E04E37"/>
    <w:rsid w:val="00E0782E"/>
    <w:rsid w:val="00E07A6E"/>
    <w:rsid w:val="00E1279E"/>
    <w:rsid w:val="00E13221"/>
    <w:rsid w:val="00E20848"/>
    <w:rsid w:val="00E209C0"/>
    <w:rsid w:val="00E21C51"/>
    <w:rsid w:val="00E22F56"/>
    <w:rsid w:val="00E267BB"/>
    <w:rsid w:val="00E27F64"/>
    <w:rsid w:val="00E27FBC"/>
    <w:rsid w:val="00E30817"/>
    <w:rsid w:val="00E30DDE"/>
    <w:rsid w:val="00E317C8"/>
    <w:rsid w:val="00E33363"/>
    <w:rsid w:val="00E33395"/>
    <w:rsid w:val="00E33C49"/>
    <w:rsid w:val="00E33EA6"/>
    <w:rsid w:val="00E3433A"/>
    <w:rsid w:val="00E3685D"/>
    <w:rsid w:val="00E37F60"/>
    <w:rsid w:val="00E4106A"/>
    <w:rsid w:val="00E41113"/>
    <w:rsid w:val="00E41F4F"/>
    <w:rsid w:val="00E41FCB"/>
    <w:rsid w:val="00E454CD"/>
    <w:rsid w:val="00E45A91"/>
    <w:rsid w:val="00E46BE8"/>
    <w:rsid w:val="00E5142C"/>
    <w:rsid w:val="00E51F7F"/>
    <w:rsid w:val="00E51F8F"/>
    <w:rsid w:val="00E530ED"/>
    <w:rsid w:val="00E53751"/>
    <w:rsid w:val="00E54827"/>
    <w:rsid w:val="00E55C22"/>
    <w:rsid w:val="00E5733A"/>
    <w:rsid w:val="00E6256C"/>
    <w:rsid w:val="00E63CFB"/>
    <w:rsid w:val="00E63EC1"/>
    <w:rsid w:val="00E67141"/>
    <w:rsid w:val="00E74725"/>
    <w:rsid w:val="00E85288"/>
    <w:rsid w:val="00E91601"/>
    <w:rsid w:val="00E94702"/>
    <w:rsid w:val="00E95388"/>
    <w:rsid w:val="00E96052"/>
    <w:rsid w:val="00E967AB"/>
    <w:rsid w:val="00E96E5E"/>
    <w:rsid w:val="00E976EE"/>
    <w:rsid w:val="00EA2300"/>
    <w:rsid w:val="00EA23A7"/>
    <w:rsid w:val="00EA7B26"/>
    <w:rsid w:val="00EB1257"/>
    <w:rsid w:val="00EB37E1"/>
    <w:rsid w:val="00EB4B07"/>
    <w:rsid w:val="00EB5CD3"/>
    <w:rsid w:val="00EB795E"/>
    <w:rsid w:val="00EC0101"/>
    <w:rsid w:val="00EC285C"/>
    <w:rsid w:val="00EC76F6"/>
    <w:rsid w:val="00ED57F3"/>
    <w:rsid w:val="00ED6B80"/>
    <w:rsid w:val="00ED7E55"/>
    <w:rsid w:val="00ED7F29"/>
    <w:rsid w:val="00EE0F3B"/>
    <w:rsid w:val="00EE1169"/>
    <w:rsid w:val="00EE3EE4"/>
    <w:rsid w:val="00EE4DAB"/>
    <w:rsid w:val="00EF2488"/>
    <w:rsid w:val="00EF379C"/>
    <w:rsid w:val="00EF70DB"/>
    <w:rsid w:val="00F01729"/>
    <w:rsid w:val="00F01E17"/>
    <w:rsid w:val="00F0487C"/>
    <w:rsid w:val="00F04AE8"/>
    <w:rsid w:val="00F109B3"/>
    <w:rsid w:val="00F11111"/>
    <w:rsid w:val="00F11663"/>
    <w:rsid w:val="00F1209D"/>
    <w:rsid w:val="00F12EA5"/>
    <w:rsid w:val="00F13111"/>
    <w:rsid w:val="00F14CBE"/>
    <w:rsid w:val="00F17A01"/>
    <w:rsid w:val="00F17C31"/>
    <w:rsid w:val="00F17CFF"/>
    <w:rsid w:val="00F21250"/>
    <w:rsid w:val="00F23E92"/>
    <w:rsid w:val="00F241D4"/>
    <w:rsid w:val="00F249A9"/>
    <w:rsid w:val="00F27E93"/>
    <w:rsid w:val="00F30AB2"/>
    <w:rsid w:val="00F30F51"/>
    <w:rsid w:val="00F313DA"/>
    <w:rsid w:val="00F3222F"/>
    <w:rsid w:val="00F3428E"/>
    <w:rsid w:val="00F3589A"/>
    <w:rsid w:val="00F37BBF"/>
    <w:rsid w:val="00F4301B"/>
    <w:rsid w:val="00F50E22"/>
    <w:rsid w:val="00F52301"/>
    <w:rsid w:val="00F529A0"/>
    <w:rsid w:val="00F53A38"/>
    <w:rsid w:val="00F5796A"/>
    <w:rsid w:val="00F61039"/>
    <w:rsid w:val="00F61117"/>
    <w:rsid w:val="00F64275"/>
    <w:rsid w:val="00F65780"/>
    <w:rsid w:val="00F665BE"/>
    <w:rsid w:val="00F66D24"/>
    <w:rsid w:val="00F70F77"/>
    <w:rsid w:val="00F71154"/>
    <w:rsid w:val="00F75DB9"/>
    <w:rsid w:val="00F769B9"/>
    <w:rsid w:val="00F76DDD"/>
    <w:rsid w:val="00F8185B"/>
    <w:rsid w:val="00F839C7"/>
    <w:rsid w:val="00F8421C"/>
    <w:rsid w:val="00F8432E"/>
    <w:rsid w:val="00F84994"/>
    <w:rsid w:val="00F90030"/>
    <w:rsid w:val="00F92294"/>
    <w:rsid w:val="00F93A74"/>
    <w:rsid w:val="00F968D8"/>
    <w:rsid w:val="00F97756"/>
    <w:rsid w:val="00FA0215"/>
    <w:rsid w:val="00FA1B0B"/>
    <w:rsid w:val="00FA1F2A"/>
    <w:rsid w:val="00FA4ED7"/>
    <w:rsid w:val="00FA5CB7"/>
    <w:rsid w:val="00FA6693"/>
    <w:rsid w:val="00FB2604"/>
    <w:rsid w:val="00FB2B7C"/>
    <w:rsid w:val="00FB412D"/>
    <w:rsid w:val="00FB4436"/>
    <w:rsid w:val="00FB4A57"/>
    <w:rsid w:val="00FB7F00"/>
    <w:rsid w:val="00FC1967"/>
    <w:rsid w:val="00FC2E21"/>
    <w:rsid w:val="00FC47CD"/>
    <w:rsid w:val="00FC51E8"/>
    <w:rsid w:val="00FC66DB"/>
    <w:rsid w:val="00FC6C36"/>
    <w:rsid w:val="00FC790D"/>
    <w:rsid w:val="00FD0A23"/>
    <w:rsid w:val="00FD2C86"/>
    <w:rsid w:val="00FD2EAE"/>
    <w:rsid w:val="00FD380F"/>
    <w:rsid w:val="00FD61D2"/>
    <w:rsid w:val="00FD6DDB"/>
    <w:rsid w:val="00FD7773"/>
    <w:rsid w:val="00FD7919"/>
    <w:rsid w:val="00FD79AA"/>
    <w:rsid w:val="00FE20A0"/>
    <w:rsid w:val="00FE4937"/>
    <w:rsid w:val="00FE5244"/>
    <w:rsid w:val="00FF0EC6"/>
    <w:rsid w:val="00FF2FD4"/>
    <w:rsid w:val="00FF3D3A"/>
    <w:rsid w:val="00FF47F4"/>
    <w:rsid w:val="00FF6165"/>
    <w:rsid w:val="00FF7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2CB66"/>
  <w15:chartTrackingRefBased/>
  <w15:docId w15:val="{74B7BD7E-D6A9-4D29-A194-B91E4458F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B5D53"/>
    <w:pPr>
      <w:spacing w:before="100" w:beforeAutospacing="1" w:after="100" w:afterAutospacing="1"/>
    </w:pPr>
    <w:rPr>
      <w:rFonts w:eastAsia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704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0" w:color="D3D7D9"/>
            <w:right w:val="none" w:sz="0" w:space="0" w:color="auto"/>
          </w:divBdr>
        </w:div>
        <w:div w:id="1500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kins, Randy</dc:creator>
  <cp:keywords/>
  <dc:description/>
  <cp:lastModifiedBy>Hunt, Dave</cp:lastModifiedBy>
  <cp:revision>3</cp:revision>
  <dcterms:created xsi:type="dcterms:W3CDTF">2022-09-27T15:18:00Z</dcterms:created>
  <dcterms:modified xsi:type="dcterms:W3CDTF">2022-09-27T15:19:00Z</dcterms:modified>
</cp:coreProperties>
</file>